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8DCF8" w14:textId="193C8C52" w:rsidR="00387E8D" w:rsidRDefault="00D31437">
      <w:r>
        <w:rPr>
          <w:noProof/>
        </w:rPr>
        <w:drawing>
          <wp:inline distT="0" distB="0" distL="0" distR="0" wp14:anchorId="32C4C69F" wp14:editId="346EADE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06220F" wp14:editId="65676C6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4FEB">
        <w:rPr>
          <w:noProof/>
        </w:rPr>
        <w:lastRenderedPageBreak/>
        <w:drawing>
          <wp:inline distT="0" distB="0" distL="0" distR="0" wp14:anchorId="4A68EE53" wp14:editId="484673B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507">
        <w:rPr>
          <w:noProof/>
        </w:rPr>
        <w:drawing>
          <wp:inline distT="0" distB="0" distL="0" distR="0" wp14:anchorId="60D0B19A" wp14:editId="778617F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0E9">
        <w:rPr>
          <w:noProof/>
        </w:rPr>
        <w:lastRenderedPageBreak/>
        <w:drawing>
          <wp:inline distT="0" distB="0" distL="0" distR="0" wp14:anchorId="32A3A410" wp14:editId="08B2F3B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EE5">
        <w:rPr>
          <w:noProof/>
        </w:rPr>
        <w:drawing>
          <wp:inline distT="0" distB="0" distL="0" distR="0" wp14:anchorId="5BC3D13C" wp14:editId="792B877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547">
        <w:rPr>
          <w:noProof/>
        </w:rPr>
        <w:lastRenderedPageBreak/>
        <w:drawing>
          <wp:inline distT="0" distB="0" distL="0" distR="0" wp14:anchorId="65D65031" wp14:editId="53F386AE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4398">
        <w:rPr>
          <w:noProof/>
        </w:rPr>
        <w:drawing>
          <wp:inline distT="0" distB="0" distL="0" distR="0" wp14:anchorId="50A72FF3" wp14:editId="2AFE634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A34">
        <w:rPr>
          <w:noProof/>
        </w:rPr>
        <w:lastRenderedPageBreak/>
        <w:drawing>
          <wp:inline distT="0" distB="0" distL="0" distR="0" wp14:anchorId="49FAD704" wp14:editId="0D36413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A34">
        <w:rPr>
          <w:noProof/>
        </w:rPr>
        <w:drawing>
          <wp:inline distT="0" distB="0" distL="0" distR="0" wp14:anchorId="650707CB" wp14:editId="362E6D8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A34">
        <w:rPr>
          <w:noProof/>
        </w:rPr>
        <w:lastRenderedPageBreak/>
        <w:drawing>
          <wp:inline distT="0" distB="0" distL="0" distR="0" wp14:anchorId="60ECB9D6" wp14:editId="735B6BC8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169D">
        <w:rPr>
          <w:noProof/>
        </w:rPr>
        <w:drawing>
          <wp:inline distT="0" distB="0" distL="0" distR="0" wp14:anchorId="6CED9B11" wp14:editId="03B1453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90E">
        <w:rPr>
          <w:noProof/>
        </w:rPr>
        <w:lastRenderedPageBreak/>
        <w:drawing>
          <wp:inline distT="0" distB="0" distL="0" distR="0" wp14:anchorId="41DB8542" wp14:editId="058994F3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0641">
        <w:rPr>
          <w:noProof/>
        </w:rPr>
        <w:drawing>
          <wp:inline distT="0" distB="0" distL="0" distR="0" wp14:anchorId="2D1A5D16" wp14:editId="72D67985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9DA">
        <w:rPr>
          <w:noProof/>
        </w:rPr>
        <w:lastRenderedPageBreak/>
        <w:drawing>
          <wp:inline distT="0" distB="0" distL="0" distR="0" wp14:anchorId="72EF2D19" wp14:editId="1877443C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FF464" w14:textId="3E624BCF" w:rsidR="00D73304" w:rsidRDefault="00D73304">
      <w:r>
        <w:rPr>
          <w:noProof/>
        </w:rPr>
        <w:lastRenderedPageBreak/>
        <w:drawing>
          <wp:inline distT="0" distB="0" distL="0" distR="0" wp14:anchorId="626E4BC4" wp14:editId="0868AB1A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3CF3">
        <w:rPr>
          <w:noProof/>
        </w:rPr>
        <w:drawing>
          <wp:inline distT="0" distB="0" distL="0" distR="0" wp14:anchorId="3103BAF8" wp14:editId="5188B46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0A46">
        <w:rPr>
          <w:noProof/>
        </w:rPr>
        <w:lastRenderedPageBreak/>
        <w:drawing>
          <wp:inline distT="0" distB="0" distL="0" distR="0" wp14:anchorId="5F49CECB" wp14:editId="4A1C1524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6834">
        <w:rPr>
          <w:noProof/>
        </w:rPr>
        <w:drawing>
          <wp:inline distT="0" distB="0" distL="0" distR="0" wp14:anchorId="4672D40F" wp14:editId="310F0EC5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0155">
        <w:rPr>
          <w:noProof/>
        </w:rPr>
        <w:lastRenderedPageBreak/>
        <w:drawing>
          <wp:inline distT="0" distB="0" distL="0" distR="0" wp14:anchorId="10D75812" wp14:editId="5146ADA4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A52">
        <w:rPr>
          <w:noProof/>
        </w:rPr>
        <w:drawing>
          <wp:inline distT="0" distB="0" distL="0" distR="0" wp14:anchorId="6F67792C" wp14:editId="42DD1EA1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3953">
        <w:rPr>
          <w:noProof/>
        </w:rPr>
        <w:lastRenderedPageBreak/>
        <w:drawing>
          <wp:inline distT="0" distB="0" distL="0" distR="0" wp14:anchorId="4C70A7D9" wp14:editId="74821B68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14BF" w14:textId="7D3FC756" w:rsidR="00763953" w:rsidRDefault="00763953"/>
    <w:p w14:paraId="12CF3A49" w14:textId="48817787" w:rsidR="00763953" w:rsidRDefault="00763953">
      <w:r>
        <w:t>Query 1 gives uni</w:t>
      </w:r>
      <w:r w:rsidR="008A39B3">
        <w:t xml:space="preserve">que results of R. Hence we are </w:t>
      </w:r>
      <w:r w:rsidR="00CC1FBA">
        <w:t xml:space="preserve">doing cartesian product of R </w:t>
      </w:r>
      <w:r w:rsidR="00096E22">
        <w:rPr>
          <w:noProof/>
        </w:rPr>
        <w:drawing>
          <wp:inline distT="0" distB="0" distL="0" distR="0" wp14:anchorId="668B938A" wp14:editId="6BD06B4A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3CF">
        <w:rPr>
          <w:noProof/>
        </w:rPr>
        <w:lastRenderedPageBreak/>
        <w:drawing>
          <wp:inline distT="0" distB="0" distL="0" distR="0" wp14:anchorId="29D348B1" wp14:editId="6BEBB0C8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3CF">
        <w:rPr>
          <w:noProof/>
        </w:rPr>
        <w:drawing>
          <wp:inline distT="0" distB="0" distL="0" distR="0" wp14:anchorId="6ABC5942" wp14:editId="70F7305F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FBA">
        <w:t>with distinct a from s</w:t>
      </w:r>
    </w:p>
    <w:sectPr w:rsidR="00763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tjQyNzE3tzQzszRW0lEKTi0uzszPAykwqgUAcBE5zCwAAAA="/>
  </w:docVars>
  <w:rsids>
    <w:rsidRoot w:val="005151C3"/>
    <w:rsid w:val="00096E22"/>
    <w:rsid w:val="00387E8D"/>
    <w:rsid w:val="003D43CF"/>
    <w:rsid w:val="004C4398"/>
    <w:rsid w:val="005151C3"/>
    <w:rsid w:val="0059169D"/>
    <w:rsid w:val="005B0507"/>
    <w:rsid w:val="005E2547"/>
    <w:rsid w:val="00613CF3"/>
    <w:rsid w:val="00763953"/>
    <w:rsid w:val="00840A46"/>
    <w:rsid w:val="008A39B3"/>
    <w:rsid w:val="00A339DA"/>
    <w:rsid w:val="00AA0155"/>
    <w:rsid w:val="00AA4FEB"/>
    <w:rsid w:val="00AD090E"/>
    <w:rsid w:val="00B63EE5"/>
    <w:rsid w:val="00C96A34"/>
    <w:rsid w:val="00CC1FBA"/>
    <w:rsid w:val="00D31437"/>
    <w:rsid w:val="00D50641"/>
    <w:rsid w:val="00D73304"/>
    <w:rsid w:val="00DB6834"/>
    <w:rsid w:val="00E26A52"/>
    <w:rsid w:val="00E7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15692"/>
  <w15:chartTrackingRefBased/>
  <w15:docId w15:val="{AFC3AB8D-5AD3-45C0-A143-162D448D7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3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24</cp:revision>
  <dcterms:created xsi:type="dcterms:W3CDTF">2020-10-16T16:27:00Z</dcterms:created>
  <dcterms:modified xsi:type="dcterms:W3CDTF">2020-10-20T20:16:00Z</dcterms:modified>
</cp:coreProperties>
</file>